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693CBD" w14:textId="77777777" w:rsidR="00461552" w:rsidRDefault="004A260E">
      <w:bookmarkStart w:id="0" w:name="_GoBack"/>
      <w:bookmarkEnd w:id="0"/>
      <w:proofErr w:type="gramStart"/>
      <w:r>
        <w:t>Student:_</w:t>
      </w:r>
      <w:proofErr w:type="gramEnd"/>
      <w:r>
        <w:t>______________________________</w:t>
      </w:r>
    </w:p>
    <w:p w14:paraId="014BE47F" w14:textId="77777777" w:rsidR="00461552" w:rsidRDefault="00461552"/>
    <w:p w14:paraId="57899AB3" w14:textId="77777777" w:rsidR="00461552" w:rsidRDefault="00461552"/>
    <w:p w14:paraId="5500B891" w14:textId="77777777" w:rsidR="00461552" w:rsidRDefault="00461552"/>
    <w:tbl>
      <w:tblPr>
        <w:tblStyle w:val="a"/>
        <w:tblW w:w="129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70"/>
        <w:gridCol w:w="990"/>
        <w:gridCol w:w="1155"/>
        <w:gridCol w:w="1230"/>
        <w:gridCol w:w="1200"/>
        <w:gridCol w:w="1005"/>
        <w:gridCol w:w="1182"/>
        <w:gridCol w:w="1182"/>
        <w:gridCol w:w="1182"/>
        <w:gridCol w:w="1182"/>
        <w:gridCol w:w="1182"/>
      </w:tblGrid>
      <w:tr w:rsidR="00461552" w14:paraId="50FEBFAE" w14:textId="77777777">
        <w:trPr>
          <w:trHeight w:val="998"/>
        </w:trPr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B57B6E" w14:textId="77777777" w:rsidR="00461552" w:rsidRDefault="004A26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ate: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CDBE4" w14:textId="77777777" w:rsidR="00461552" w:rsidRDefault="004A26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rrival</w:t>
            </w: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9C84C2" w14:textId="77777777" w:rsidR="00461552" w:rsidRDefault="004A26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Whole</w:t>
            </w:r>
          </w:p>
          <w:p w14:paraId="3A9DD288" w14:textId="77777777" w:rsidR="00461552" w:rsidRDefault="004A26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Group</w:t>
            </w:r>
          </w:p>
        </w:tc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A26CE5" w14:textId="77777777" w:rsidR="00461552" w:rsidRDefault="004A26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herapy</w:t>
            </w: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385D98" w14:textId="77777777" w:rsidR="00461552" w:rsidRDefault="004A26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Bathroom/</w:t>
            </w:r>
          </w:p>
          <w:p w14:paraId="226B3FE0" w14:textId="77777777" w:rsidR="00461552" w:rsidRDefault="004A26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hanging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7E3BEF" w14:textId="77777777" w:rsidR="00461552" w:rsidRDefault="004A26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Literacy</w:t>
            </w: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CE0536" w14:textId="77777777" w:rsidR="00461552" w:rsidRDefault="004A26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Lunch</w:t>
            </w: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A3BC" w14:textId="77777777" w:rsidR="00461552" w:rsidRDefault="004A26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Bathroom/</w:t>
            </w:r>
          </w:p>
          <w:p w14:paraId="0F584934" w14:textId="77777777" w:rsidR="00461552" w:rsidRDefault="004A26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hanging</w:t>
            </w: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D0491" w14:textId="77777777" w:rsidR="00461552" w:rsidRDefault="004A26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Math</w:t>
            </w: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A4FCC1" w14:textId="77777777" w:rsidR="00461552" w:rsidRDefault="004A26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Free Time</w:t>
            </w: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8135EE" w14:textId="77777777" w:rsidR="00461552" w:rsidRDefault="004A26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nd of Day</w:t>
            </w:r>
          </w:p>
        </w:tc>
      </w:tr>
      <w:tr w:rsidR="00461552" w14:paraId="464D20AE" w14:textId="77777777"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0C5658" w14:textId="77777777" w:rsidR="00461552" w:rsidRDefault="004A26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# of opportunities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94987" w14:textId="77777777" w:rsidR="00461552" w:rsidRDefault="0046155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66BEE6" w14:textId="77777777" w:rsidR="00461552" w:rsidRDefault="0046155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B644F6" w14:textId="77777777" w:rsidR="00461552" w:rsidRDefault="0046155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806F2D" w14:textId="77777777" w:rsidR="00461552" w:rsidRDefault="0046155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35FB12" w14:textId="77777777" w:rsidR="00461552" w:rsidRDefault="0046155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EDC6B2" w14:textId="77777777" w:rsidR="00461552" w:rsidRDefault="0046155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EC5662" w14:textId="77777777" w:rsidR="00461552" w:rsidRDefault="0046155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BABE86" w14:textId="77777777" w:rsidR="00461552" w:rsidRDefault="0046155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BFB1D" w14:textId="77777777" w:rsidR="00461552" w:rsidRDefault="0046155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4D589C" w14:textId="77777777" w:rsidR="00461552" w:rsidRDefault="0046155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461552" w14:paraId="546E2201" w14:textId="77777777">
        <w:trPr>
          <w:trHeight w:val="1146"/>
        </w:trPr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B7C0B" w14:textId="77777777" w:rsidR="00461552" w:rsidRDefault="004A26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artners</w:t>
            </w:r>
          </w:p>
          <w:p w14:paraId="40027AC0" w14:textId="77777777" w:rsidR="00461552" w:rsidRDefault="004A26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(T-teacher, S-SLP, P-peer) 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2BFFE7" w14:textId="77777777" w:rsidR="00461552" w:rsidRDefault="0046155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506D3" w14:textId="77777777" w:rsidR="00461552" w:rsidRDefault="0046155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E3B88C" w14:textId="77777777" w:rsidR="00461552" w:rsidRDefault="0046155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BC246" w14:textId="77777777" w:rsidR="00461552" w:rsidRDefault="0046155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C8FB87" w14:textId="77777777" w:rsidR="00461552" w:rsidRDefault="0046155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664CE0" w14:textId="77777777" w:rsidR="00461552" w:rsidRDefault="0046155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9FF742" w14:textId="77777777" w:rsidR="00461552" w:rsidRDefault="0046155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DD5634" w14:textId="77777777" w:rsidR="00461552" w:rsidRDefault="0046155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40B759" w14:textId="77777777" w:rsidR="00461552" w:rsidRDefault="0046155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C69C7C" w14:textId="77777777" w:rsidR="00461552" w:rsidRDefault="0046155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201B5C01" w14:textId="77777777" w:rsidR="00461552" w:rsidRDefault="00461552"/>
    <w:p w14:paraId="54A54B75" w14:textId="77777777" w:rsidR="00461552" w:rsidRDefault="00461552"/>
    <w:p w14:paraId="644CB113" w14:textId="77777777" w:rsidR="00461552" w:rsidRDefault="00461552"/>
    <w:tbl>
      <w:tblPr>
        <w:tblStyle w:val="a0"/>
        <w:tblW w:w="129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70"/>
        <w:gridCol w:w="990"/>
        <w:gridCol w:w="1155"/>
        <w:gridCol w:w="1230"/>
        <w:gridCol w:w="1200"/>
        <w:gridCol w:w="1005"/>
        <w:gridCol w:w="1182"/>
        <w:gridCol w:w="1182"/>
        <w:gridCol w:w="1182"/>
        <w:gridCol w:w="1182"/>
        <w:gridCol w:w="1182"/>
      </w:tblGrid>
      <w:tr w:rsidR="00461552" w14:paraId="73C21CCC" w14:textId="77777777">
        <w:trPr>
          <w:trHeight w:val="998"/>
        </w:trPr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32237B" w14:textId="77777777" w:rsidR="00461552" w:rsidRDefault="004A260E">
            <w:pPr>
              <w:widowControl w:val="0"/>
              <w:spacing w:line="240" w:lineRule="auto"/>
            </w:pPr>
            <w:r>
              <w:t>Date: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881002" w14:textId="77777777" w:rsidR="00461552" w:rsidRDefault="004A260E">
            <w:pPr>
              <w:widowControl w:val="0"/>
              <w:spacing w:line="240" w:lineRule="auto"/>
            </w:pPr>
            <w:r>
              <w:t>Arrival</w:t>
            </w: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DAECF9" w14:textId="77777777" w:rsidR="00461552" w:rsidRDefault="004A260E">
            <w:pPr>
              <w:widowControl w:val="0"/>
              <w:spacing w:line="240" w:lineRule="auto"/>
            </w:pPr>
            <w:r>
              <w:t>Whole</w:t>
            </w:r>
          </w:p>
          <w:p w14:paraId="5EC1FAE6" w14:textId="77777777" w:rsidR="00461552" w:rsidRDefault="004A260E">
            <w:pPr>
              <w:widowControl w:val="0"/>
              <w:spacing w:line="240" w:lineRule="auto"/>
            </w:pPr>
            <w:r>
              <w:t>Group</w:t>
            </w:r>
          </w:p>
        </w:tc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3FDE" w14:textId="77777777" w:rsidR="00461552" w:rsidRDefault="004A260E">
            <w:pPr>
              <w:widowControl w:val="0"/>
              <w:spacing w:line="240" w:lineRule="auto"/>
            </w:pPr>
            <w:r>
              <w:t>Therapy</w:t>
            </w: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75FA39" w14:textId="77777777" w:rsidR="00461552" w:rsidRDefault="004A260E">
            <w:pPr>
              <w:widowControl w:val="0"/>
              <w:spacing w:line="240" w:lineRule="auto"/>
            </w:pPr>
            <w:r>
              <w:t>Bathroom/</w:t>
            </w:r>
          </w:p>
          <w:p w14:paraId="740D16A0" w14:textId="77777777" w:rsidR="00461552" w:rsidRDefault="004A260E">
            <w:pPr>
              <w:widowControl w:val="0"/>
              <w:spacing w:line="240" w:lineRule="auto"/>
            </w:pPr>
            <w:r>
              <w:t>Changing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29E1A0" w14:textId="77777777" w:rsidR="00461552" w:rsidRDefault="004A260E">
            <w:pPr>
              <w:widowControl w:val="0"/>
              <w:spacing w:line="240" w:lineRule="auto"/>
            </w:pPr>
            <w:r>
              <w:t>Literacy</w:t>
            </w: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C18760" w14:textId="77777777" w:rsidR="00461552" w:rsidRDefault="004A260E">
            <w:pPr>
              <w:widowControl w:val="0"/>
              <w:spacing w:line="240" w:lineRule="auto"/>
            </w:pPr>
            <w:r>
              <w:t>Lunch</w:t>
            </w: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7335F4" w14:textId="77777777" w:rsidR="00461552" w:rsidRDefault="004A260E">
            <w:pPr>
              <w:widowControl w:val="0"/>
              <w:spacing w:line="240" w:lineRule="auto"/>
            </w:pPr>
            <w:r>
              <w:t>Bathroom/</w:t>
            </w:r>
          </w:p>
          <w:p w14:paraId="5FE9C7CD" w14:textId="77777777" w:rsidR="00461552" w:rsidRDefault="004A260E">
            <w:pPr>
              <w:widowControl w:val="0"/>
              <w:spacing w:line="240" w:lineRule="auto"/>
            </w:pPr>
            <w:r>
              <w:t>Changing</w:t>
            </w: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A2EE8C" w14:textId="77777777" w:rsidR="00461552" w:rsidRDefault="004A260E">
            <w:pPr>
              <w:widowControl w:val="0"/>
              <w:spacing w:line="240" w:lineRule="auto"/>
            </w:pPr>
            <w:r>
              <w:t>Math</w:t>
            </w: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A639FD" w14:textId="77777777" w:rsidR="00461552" w:rsidRDefault="004A260E">
            <w:pPr>
              <w:widowControl w:val="0"/>
              <w:spacing w:line="240" w:lineRule="auto"/>
            </w:pPr>
            <w:r>
              <w:t>Free Time</w:t>
            </w: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0B838A" w14:textId="77777777" w:rsidR="00461552" w:rsidRDefault="004A260E">
            <w:pPr>
              <w:widowControl w:val="0"/>
              <w:spacing w:line="240" w:lineRule="auto"/>
            </w:pPr>
            <w:r>
              <w:t>End of Day</w:t>
            </w:r>
          </w:p>
        </w:tc>
      </w:tr>
      <w:tr w:rsidR="00461552" w14:paraId="2DF03064" w14:textId="77777777"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D7ABE0" w14:textId="77777777" w:rsidR="00461552" w:rsidRDefault="004A260E">
            <w:pPr>
              <w:widowControl w:val="0"/>
              <w:spacing w:line="240" w:lineRule="auto"/>
            </w:pPr>
            <w:r>
              <w:t># of opportunities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E9B4A1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C32888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6AB0C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0CA355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C1A7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2C1256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851F1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FC8F8D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1BD795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A5447" w14:textId="77777777" w:rsidR="00461552" w:rsidRDefault="00461552">
            <w:pPr>
              <w:widowControl w:val="0"/>
              <w:spacing w:line="240" w:lineRule="auto"/>
            </w:pPr>
          </w:p>
        </w:tc>
      </w:tr>
      <w:tr w:rsidR="00461552" w14:paraId="0EF2A303" w14:textId="77777777">
        <w:trPr>
          <w:trHeight w:val="1146"/>
        </w:trPr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7D24E5" w14:textId="77777777" w:rsidR="00461552" w:rsidRDefault="004A260E">
            <w:pPr>
              <w:widowControl w:val="0"/>
              <w:spacing w:line="240" w:lineRule="auto"/>
            </w:pPr>
            <w:r>
              <w:t>Partners</w:t>
            </w:r>
          </w:p>
          <w:p w14:paraId="45FD6AB7" w14:textId="77777777" w:rsidR="00461552" w:rsidRDefault="004A260E">
            <w:pPr>
              <w:widowControl w:val="0"/>
              <w:spacing w:line="240" w:lineRule="auto"/>
            </w:pPr>
            <w:r>
              <w:t xml:space="preserve">(T-teacher, S-SLP, P-peer) 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F3BC55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8CD828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4D30C0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414C2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AD3C9A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FACFF7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08FF7C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3E2034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660A96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B0EFF7" w14:textId="77777777" w:rsidR="00461552" w:rsidRDefault="00461552">
            <w:pPr>
              <w:widowControl w:val="0"/>
              <w:spacing w:line="240" w:lineRule="auto"/>
            </w:pPr>
          </w:p>
        </w:tc>
      </w:tr>
    </w:tbl>
    <w:p w14:paraId="0D645A1F" w14:textId="77777777" w:rsidR="00461552" w:rsidRDefault="00461552"/>
    <w:p w14:paraId="5DE21B4C" w14:textId="77777777" w:rsidR="00461552" w:rsidRDefault="00461552"/>
    <w:p w14:paraId="463E09C0" w14:textId="77777777" w:rsidR="00461552" w:rsidRDefault="00461552"/>
    <w:p w14:paraId="5508EE1B" w14:textId="77777777" w:rsidR="00461552" w:rsidRDefault="00461552"/>
    <w:p w14:paraId="52A3561A" w14:textId="77777777" w:rsidR="00461552" w:rsidRDefault="004A260E">
      <w:proofErr w:type="gramStart"/>
      <w:r>
        <w:t>Student:_</w:t>
      </w:r>
      <w:proofErr w:type="gramEnd"/>
      <w:r>
        <w:t>______________________________</w:t>
      </w:r>
    </w:p>
    <w:p w14:paraId="5F2B0A8C" w14:textId="77777777" w:rsidR="00461552" w:rsidRDefault="00461552"/>
    <w:p w14:paraId="1140744E" w14:textId="77777777" w:rsidR="00461552" w:rsidRDefault="00461552"/>
    <w:tbl>
      <w:tblPr>
        <w:tblStyle w:val="a1"/>
        <w:tblW w:w="129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70"/>
        <w:gridCol w:w="990"/>
        <w:gridCol w:w="1155"/>
        <w:gridCol w:w="1230"/>
        <w:gridCol w:w="1200"/>
        <w:gridCol w:w="1005"/>
        <w:gridCol w:w="1182"/>
        <w:gridCol w:w="1182"/>
        <w:gridCol w:w="1182"/>
        <w:gridCol w:w="1182"/>
        <w:gridCol w:w="1182"/>
      </w:tblGrid>
      <w:tr w:rsidR="00461552" w14:paraId="359F96A8" w14:textId="77777777">
        <w:trPr>
          <w:trHeight w:val="998"/>
        </w:trPr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BA86D6" w14:textId="77777777" w:rsidR="00461552" w:rsidRDefault="004A260E">
            <w:pPr>
              <w:widowControl w:val="0"/>
              <w:spacing w:line="240" w:lineRule="auto"/>
            </w:pPr>
            <w:r>
              <w:t>Date: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3A9EA" w14:textId="77777777" w:rsidR="00461552" w:rsidRDefault="004A260E">
            <w:pPr>
              <w:widowControl w:val="0"/>
              <w:spacing w:line="240" w:lineRule="auto"/>
            </w:pPr>
            <w:r>
              <w:t>Arrival</w:t>
            </w: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2A5EAE" w14:textId="77777777" w:rsidR="00461552" w:rsidRDefault="004A260E">
            <w:pPr>
              <w:widowControl w:val="0"/>
              <w:spacing w:line="240" w:lineRule="auto"/>
            </w:pPr>
            <w:r>
              <w:t>Whole</w:t>
            </w:r>
          </w:p>
          <w:p w14:paraId="497F2FE6" w14:textId="77777777" w:rsidR="00461552" w:rsidRDefault="004A260E">
            <w:pPr>
              <w:widowControl w:val="0"/>
              <w:spacing w:line="240" w:lineRule="auto"/>
            </w:pPr>
            <w:r>
              <w:t>Group</w:t>
            </w:r>
          </w:p>
        </w:tc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5D599B" w14:textId="77777777" w:rsidR="00461552" w:rsidRDefault="004A260E">
            <w:pPr>
              <w:widowControl w:val="0"/>
              <w:spacing w:line="240" w:lineRule="auto"/>
            </w:pPr>
            <w:r>
              <w:t>Therapy</w:t>
            </w: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35AFD" w14:textId="77777777" w:rsidR="00461552" w:rsidRDefault="004A260E">
            <w:pPr>
              <w:widowControl w:val="0"/>
              <w:spacing w:line="240" w:lineRule="auto"/>
            </w:pPr>
            <w:r>
              <w:t>Bathroom/</w:t>
            </w:r>
          </w:p>
          <w:p w14:paraId="520660EB" w14:textId="77777777" w:rsidR="00461552" w:rsidRDefault="004A260E">
            <w:pPr>
              <w:widowControl w:val="0"/>
              <w:spacing w:line="240" w:lineRule="auto"/>
            </w:pPr>
            <w:r>
              <w:t>Changing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C0FC60" w14:textId="77777777" w:rsidR="00461552" w:rsidRDefault="004A260E">
            <w:pPr>
              <w:widowControl w:val="0"/>
              <w:spacing w:line="240" w:lineRule="auto"/>
            </w:pPr>
            <w:r>
              <w:t>Literacy</w:t>
            </w: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EC305" w14:textId="77777777" w:rsidR="00461552" w:rsidRDefault="004A260E">
            <w:pPr>
              <w:widowControl w:val="0"/>
              <w:spacing w:line="240" w:lineRule="auto"/>
            </w:pPr>
            <w:r>
              <w:t>Lunch</w:t>
            </w: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AC6FFA" w14:textId="77777777" w:rsidR="00461552" w:rsidRDefault="004A260E">
            <w:pPr>
              <w:widowControl w:val="0"/>
              <w:spacing w:line="240" w:lineRule="auto"/>
            </w:pPr>
            <w:r>
              <w:t>Bathroom/</w:t>
            </w:r>
          </w:p>
          <w:p w14:paraId="1650CFDF" w14:textId="77777777" w:rsidR="00461552" w:rsidRDefault="004A260E">
            <w:pPr>
              <w:widowControl w:val="0"/>
              <w:spacing w:line="240" w:lineRule="auto"/>
            </w:pPr>
            <w:r>
              <w:t>Changing</w:t>
            </w: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34FD7" w14:textId="77777777" w:rsidR="00461552" w:rsidRDefault="004A260E">
            <w:pPr>
              <w:widowControl w:val="0"/>
              <w:spacing w:line="240" w:lineRule="auto"/>
            </w:pPr>
            <w:r>
              <w:t>Math</w:t>
            </w: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ABCED" w14:textId="77777777" w:rsidR="00461552" w:rsidRDefault="004A260E">
            <w:pPr>
              <w:widowControl w:val="0"/>
              <w:spacing w:line="240" w:lineRule="auto"/>
            </w:pPr>
            <w:r>
              <w:t>Free Time</w:t>
            </w: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EB76D" w14:textId="77777777" w:rsidR="00461552" w:rsidRDefault="004A260E">
            <w:pPr>
              <w:widowControl w:val="0"/>
              <w:spacing w:line="240" w:lineRule="auto"/>
            </w:pPr>
            <w:r>
              <w:t>End of Day</w:t>
            </w:r>
          </w:p>
        </w:tc>
      </w:tr>
      <w:tr w:rsidR="00461552" w14:paraId="7D7C3FC8" w14:textId="77777777"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637E80" w14:textId="77777777" w:rsidR="00461552" w:rsidRDefault="004A260E">
            <w:pPr>
              <w:widowControl w:val="0"/>
              <w:spacing w:line="240" w:lineRule="auto"/>
            </w:pPr>
            <w:r>
              <w:t># of opportunities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F8DBAC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105A41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36AB8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01FF77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B26448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BDCEC9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B2CA71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0D1E3A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4D745C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75A65E" w14:textId="77777777" w:rsidR="00461552" w:rsidRDefault="00461552">
            <w:pPr>
              <w:widowControl w:val="0"/>
              <w:spacing w:line="240" w:lineRule="auto"/>
            </w:pPr>
          </w:p>
        </w:tc>
      </w:tr>
      <w:tr w:rsidR="00461552" w14:paraId="12F9126A" w14:textId="77777777">
        <w:trPr>
          <w:trHeight w:val="1071"/>
        </w:trPr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A7E17B" w14:textId="77777777" w:rsidR="00461552" w:rsidRDefault="004A260E">
            <w:pPr>
              <w:widowControl w:val="0"/>
              <w:spacing w:line="240" w:lineRule="auto"/>
            </w:pPr>
            <w:r>
              <w:t>Partners</w:t>
            </w:r>
          </w:p>
          <w:p w14:paraId="1D81EF0C" w14:textId="77777777" w:rsidR="00461552" w:rsidRDefault="004A260E">
            <w:pPr>
              <w:widowControl w:val="0"/>
              <w:spacing w:line="240" w:lineRule="auto"/>
            </w:pPr>
            <w:r>
              <w:t xml:space="preserve">(T-teacher, S-SLP, P-peer) 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BC5E27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74B9E4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0C0A62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F75866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71DBE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CCFF4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927384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6691C7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F35ED3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89B532" w14:textId="77777777" w:rsidR="00461552" w:rsidRDefault="00461552">
            <w:pPr>
              <w:widowControl w:val="0"/>
              <w:spacing w:line="240" w:lineRule="auto"/>
            </w:pPr>
          </w:p>
        </w:tc>
      </w:tr>
    </w:tbl>
    <w:p w14:paraId="7844186A" w14:textId="77777777" w:rsidR="00461552" w:rsidRDefault="00461552"/>
    <w:p w14:paraId="67698547" w14:textId="77777777" w:rsidR="00461552" w:rsidRDefault="00461552"/>
    <w:tbl>
      <w:tblPr>
        <w:tblStyle w:val="a2"/>
        <w:tblW w:w="129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70"/>
        <w:gridCol w:w="990"/>
        <w:gridCol w:w="1155"/>
        <w:gridCol w:w="1230"/>
        <w:gridCol w:w="1200"/>
        <w:gridCol w:w="1005"/>
        <w:gridCol w:w="1182"/>
        <w:gridCol w:w="1182"/>
        <w:gridCol w:w="1182"/>
        <w:gridCol w:w="1182"/>
        <w:gridCol w:w="1182"/>
      </w:tblGrid>
      <w:tr w:rsidR="00461552" w14:paraId="100E94C6" w14:textId="77777777">
        <w:trPr>
          <w:trHeight w:val="998"/>
        </w:trPr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2AEEDA" w14:textId="77777777" w:rsidR="00461552" w:rsidRDefault="004A260E">
            <w:pPr>
              <w:widowControl w:val="0"/>
              <w:spacing w:line="240" w:lineRule="auto"/>
            </w:pPr>
            <w:r>
              <w:t>Date: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19F6EA" w14:textId="77777777" w:rsidR="00461552" w:rsidRDefault="004A260E">
            <w:pPr>
              <w:widowControl w:val="0"/>
              <w:spacing w:line="240" w:lineRule="auto"/>
            </w:pPr>
            <w:r>
              <w:t>Arrival</w:t>
            </w: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2410E" w14:textId="77777777" w:rsidR="00461552" w:rsidRDefault="004A260E">
            <w:pPr>
              <w:widowControl w:val="0"/>
              <w:spacing w:line="240" w:lineRule="auto"/>
            </w:pPr>
            <w:r>
              <w:t>Whole</w:t>
            </w:r>
          </w:p>
          <w:p w14:paraId="68268BF4" w14:textId="77777777" w:rsidR="00461552" w:rsidRDefault="004A260E">
            <w:pPr>
              <w:widowControl w:val="0"/>
              <w:spacing w:line="240" w:lineRule="auto"/>
            </w:pPr>
            <w:r>
              <w:t>Group</w:t>
            </w:r>
          </w:p>
        </w:tc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D3EFA0" w14:textId="77777777" w:rsidR="00461552" w:rsidRDefault="004A260E">
            <w:pPr>
              <w:widowControl w:val="0"/>
              <w:spacing w:line="240" w:lineRule="auto"/>
            </w:pPr>
            <w:r>
              <w:t>Therapy</w:t>
            </w: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9C9AC0" w14:textId="77777777" w:rsidR="00461552" w:rsidRDefault="004A260E">
            <w:pPr>
              <w:widowControl w:val="0"/>
              <w:spacing w:line="240" w:lineRule="auto"/>
            </w:pPr>
            <w:r>
              <w:t>Bathroom/</w:t>
            </w:r>
          </w:p>
          <w:p w14:paraId="0CE9987C" w14:textId="77777777" w:rsidR="00461552" w:rsidRDefault="004A260E">
            <w:pPr>
              <w:widowControl w:val="0"/>
              <w:spacing w:line="240" w:lineRule="auto"/>
            </w:pPr>
            <w:r>
              <w:t>Changing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8B93A0" w14:textId="77777777" w:rsidR="00461552" w:rsidRDefault="004A260E">
            <w:pPr>
              <w:widowControl w:val="0"/>
              <w:spacing w:line="240" w:lineRule="auto"/>
            </w:pPr>
            <w:r>
              <w:t>Literacy</w:t>
            </w: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AB6560" w14:textId="77777777" w:rsidR="00461552" w:rsidRDefault="004A260E">
            <w:pPr>
              <w:widowControl w:val="0"/>
              <w:spacing w:line="240" w:lineRule="auto"/>
            </w:pPr>
            <w:r>
              <w:t>Lunch</w:t>
            </w: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CDE47" w14:textId="77777777" w:rsidR="00461552" w:rsidRDefault="004A260E">
            <w:pPr>
              <w:widowControl w:val="0"/>
              <w:spacing w:line="240" w:lineRule="auto"/>
            </w:pPr>
            <w:r>
              <w:t>Bathroom/</w:t>
            </w:r>
          </w:p>
          <w:p w14:paraId="2CC831CC" w14:textId="77777777" w:rsidR="00461552" w:rsidRDefault="004A260E">
            <w:pPr>
              <w:widowControl w:val="0"/>
              <w:spacing w:line="240" w:lineRule="auto"/>
            </w:pPr>
            <w:r>
              <w:t>Changing</w:t>
            </w: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2B1715" w14:textId="77777777" w:rsidR="00461552" w:rsidRDefault="004A260E">
            <w:pPr>
              <w:widowControl w:val="0"/>
              <w:spacing w:line="240" w:lineRule="auto"/>
            </w:pPr>
            <w:r>
              <w:t>Math</w:t>
            </w: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14E67" w14:textId="77777777" w:rsidR="00461552" w:rsidRDefault="004A260E">
            <w:pPr>
              <w:widowControl w:val="0"/>
              <w:spacing w:line="240" w:lineRule="auto"/>
            </w:pPr>
            <w:r>
              <w:t>Free Time</w:t>
            </w: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9B415" w14:textId="77777777" w:rsidR="00461552" w:rsidRDefault="004A260E">
            <w:pPr>
              <w:widowControl w:val="0"/>
              <w:spacing w:line="240" w:lineRule="auto"/>
            </w:pPr>
            <w:r>
              <w:t>End of Day</w:t>
            </w:r>
          </w:p>
        </w:tc>
      </w:tr>
      <w:tr w:rsidR="00461552" w14:paraId="3E5ADC92" w14:textId="77777777"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6E2F3F" w14:textId="77777777" w:rsidR="00461552" w:rsidRDefault="004A260E">
            <w:pPr>
              <w:widowControl w:val="0"/>
              <w:spacing w:line="240" w:lineRule="auto"/>
            </w:pPr>
            <w:r>
              <w:t># of opportunities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174A06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7F7C41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CEACAA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C2FAE7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206794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275C0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DC308D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3F56FB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F8B924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E391BE" w14:textId="77777777" w:rsidR="00461552" w:rsidRDefault="00461552">
            <w:pPr>
              <w:widowControl w:val="0"/>
              <w:spacing w:line="240" w:lineRule="auto"/>
            </w:pPr>
          </w:p>
        </w:tc>
      </w:tr>
      <w:tr w:rsidR="00461552" w14:paraId="6C4AAB47" w14:textId="77777777">
        <w:trPr>
          <w:trHeight w:val="1041"/>
        </w:trPr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CAFDF" w14:textId="77777777" w:rsidR="00461552" w:rsidRDefault="004A260E">
            <w:pPr>
              <w:widowControl w:val="0"/>
              <w:spacing w:line="240" w:lineRule="auto"/>
            </w:pPr>
            <w:r>
              <w:t>Partners</w:t>
            </w:r>
          </w:p>
          <w:p w14:paraId="4D83C7E4" w14:textId="77777777" w:rsidR="00461552" w:rsidRDefault="004A260E">
            <w:pPr>
              <w:widowControl w:val="0"/>
              <w:spacing w:line="240" w:lineRule="auto"/>
            </w:pPr>
            <w:r>
              <w:t xml:space="preserve">(T-teacher, S-SLP, P-peer) 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98536A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C4DE54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9207AB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3D0C14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0536C1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125BA2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5247AB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944197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A508DC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51B2F2" w14:textId="77777777" w:rsidR="00461552" w:rsidRDefault="00461552">
            <w:pPr>
              <w:widowControl w:val="0"/>
              <w:spacing w:line="240" w:lineRule="auto"/>
            </w:pPr>
          </w:p>
        </w:tc>
      </w:tr>
    </w:tbl>
    <w:p w14:paraId="0799B9EF" w14:textId="77777777" w:rsidR="00461552" w:rsidRDefault="00461552"/>
    <w:p w14:paraId="2F7EB21C" w14:textId="77777777" w:rsidR="00461552" w:rsidRDefault="00461552"/>
    <w:p w14:paraId="2A839D10" w14:textId="77777777" w:rsidR="00461552" w:rsidRDefault="00461552"/>
    <w:p w14:paraId="162D2DD4" w14:textId="77777777" w:rsidR="00461552" w:rsidRDefault="00461552"/>
    <w:p w14:paraId="5E43EEA3" w14:textId="77777777" w:rsidR="00461552" w:rsidRDefault="00461552"/>
    <w:p w14:paraId="6F26CE23" w14:textId="77777777" w:rsidR="00461552" w:rsidRDefault="00461552"/>
    <w:p w14:paraId="3EBEF646" w14:textId="77777777" w:rsidR="00461552" w:rsidRDefault="004A260E">
      <w:proofErr w:type="gramStart"/>
      <w:r>
        <w:t>Student:_</w:t>
      </w:r>
      <w:proofErr w:type="gramEnd"/>
      <w:r>
        <w:t>______________________________</w:t>
      </w:r>
    </w:p>
    <w:p w14:paraId="3EFAA216" w14:textId="77777777" w:rsidR="00461552" w:rsidRDefault="00461552"/>
    <w:p w14:paraId="30290AD9" w14:textId="77777777" w:rsidR="00461552" w:rsidRDefault="00461552"/>
    <w:tbl>
      <w:tblPr>
        <w:tblStyle w:val="a3"/>
        <w:tblW w:w="129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70"/>
        <w:gridCol w:w="990"/>
        <w:gridCol w:w="1155"/>
        <w:gridCol w:w="1230"/>
        <w:gridCol w:w="1200"/>
        <w:gridCol w:w="1005"/>
        <w:gridCol w:w="1182"/>
        <w:gridCol w:w="1182"/>
        <w:gridCol w:w="1182"/>
        <w:gridCol w:w="1182"/>
        <w:gridCol w:w="1182"/>
      </w:tblGrid>
      <w:tr w:rsidR="00461552" w14:paraId="57CD1ABE" w14:textId="77777777">
        <w:trPr>
          <w:trHeight w:val="998"/>
        </w:trPr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91ED0B" w14:textId="77777777" w:rsidR="00461552" w:rsidRDefault="004A260E">
            <w:pPr>
              <w:widowControl w:val="0"/>
              <w:spacing w:line="240" w:lineRule="auto"/>
            </w:pPr>
            <w:r>
              <w:t>Date: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3F7A0A" w14:textId="77777777" w:rsidR="00461552" w:rsidRDefault="004A260E">
            <w:pPr>
              <w:widowControl w:val="0"/>
              <w:spacing w:line="240" w:lineRule="auto"/>
            </w:pPr>
            <w:r>
              <w:t>Arrival</w:t>
            </w: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9B092" w14:textId="77777777" w:rsidR="00461552" w:rsidRDefault="004A260E">
            <w:pPr>
              <w:widowControl w:val="0"/>
              <w:spacing w:line="240" w:lineRule="auto"/>
            </w:pPr>
            <w:r>
              <w:t>Whole</w:t>
            </w:r>
          </w:p>
          <w:p w14:paraId="1C3789D6" w14:textId="77777777" w:rsidR="00461552" w:rsidRDefault="004A260E">
            <w:pPr>
              <w:widowControl w:val="0"/>
              <w:spacing w:line="240" w:lineRule="auto"/>
            </w:pPr>
            <w:r>
              <w:t>Group</w:t>
            </w:r>
          </w:p>
        </w:tc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FA472" w14:textId="77777777" w:rsidR="00461552" w:rsidRDefault="004A260E">
            <w:pPr>
              <w:widowControl w:val="0"/>
              <w:spacing w:line="240" w:lineRule="auto"/>
            </w:pPr>
            <w:r>
              <w:t>Therapy</w:t>
            </w: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446AC1" w14:textId="77777777" w:rsidR="00461552" w:rsidRDefault="004A260E">
            <w:pPr>
              <w:widowControl w:val="0"/>
              <w:spacing w:line="240" w:lineRule="auto"/>
            </w:pPr>
            <w:r>
              <w:t>Bathroom/</w:t>
            </w:r>
          </w:p>
          <w:p w14:paraId="15C03094" w14:textId="77777777" w:rsidR="00461552" w:rsidRDefault="004A260E">
            <w:pPr>
              <w:widowControl w:val="0"/>
              <w:spacing w:line="240" w:lineRule="auto"/>
            </w:pPr>
            <w:r>
              <w:t>Changing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1455AB" w14:textId="77777777" w:rsidR="00461552" w:rsidRDefault="004A260E">
            <w:pPr>
              <w:widowControl w:val="0"/>
              <w:spacing w:line="240" w:lineRule="auto"/>
            </w:pPr>
            <w:r>
              <w:t>Literacy</w:t>
            </w: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273891" w14:textId="77777777" w:rsidR="00461552" w:rsidRDefault="004A260E">
            <w:pPr>
              <w:widowControl w:val="0"/>
              <w:spacing w:line="240" w:lineRule="auto"/>
            </w:pPr>
            <w:r>
              <w:t>Lunch</w:t>
            </w: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B1FC67" w14:textId="77777777" w:rsidR="00461552" w:rsidRDefault="004A260E">
            <w:pPr>
              <w:widowControl w:val="0"/>
              <w:spacing w:line="240" w:lineRule="auto"/>
            </w:pPr>
            <w:r>
              <w:t>Bathroom/</w:t>
            </w:r>
          </w:p>
          <w:p w14:paraId="422CBA48" w14:textId="77777777" w:rsidR="00461552" w:rsidRDefault="004A260E">
            <w:pPr>
              <w:widowControl w:val="0"/>
              <w:spacing w:line="240" w:lineRule="auto"/>
            </w:pPr>
            <w:r>
              <w:t>Changing</w:t>
            </w: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34535" w14:textId="77777777" w:rsidR="00461552" w:rsidRDefault="004A260E">
            <w:pPr>
              <w:widowControl w:val="0"/>
              <w:spacing w:line="240" w:lineRule="auto"/>
            </w:pPr>
            <w:r>
              <w:t>Math</w:t>
            </w: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B2CF0E" w14:textId="77777777" w:rsidR="00461552" w:rsidRDefault="004A260E">
            <w:pPr>
              <w:widowControl w:val="0"/>
              <w:spacing w:line="240" w:lineRule="auto"/>
            </w:pPr>
            <w:r>
              <w:t>Free Time</w:t>
            </w: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E2CE4" w14:textId="77777777" w:rsidR="00461552" w:rsidRDefault="004A260E">
            <w:pPr>
              <w:widowControl w:val="0"/>
              <w:spacing w:line="240" w:lineRule="auto"/>
            </w:pPr>
            <w:r>
              <w:t>End of Day</w:t>
            </w:r>
          </w:p>
        </w:tc>
      </w:tr>
      <w:tr w:rsidR="00461552" w14:paraId="5A26E906" w14:textId="77777777"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87C4C9" w14:textId="77777777" w:rsidR="00461552" w:rsidRDefault="004A260E">
            <w:pPr>
              <w:widowControl w:val="0"/>
              <w:spacing w:line="240" w:lineRule="auto"/>
            </w:pPr>
            <w:r>
              <w:t># of opportunities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954416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1DD94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7E4B96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684A5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BB8EE6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65E932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FDC42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A1B98C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582D84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D6EBF6" w14:textId="77777777" w:rsidR="00461552" w:rsidRDefault="00461552">
            <w:pPr>
              <w:widowControl w:val="0"/>
              <w:spacing w:line="240" w:lineRule="auto"/>
            </w:pPr>
          </w:p>
        </w:tc>
      </w:tr>
      <w:tr w:rsidR="00461552" w14:paraId="34608BE2" w14:textId="77777777">
        <w:trPr>
          <w:trHeight w:val="1146"/>
        </w:trPr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C66EE9" w14:textId="77777777" w:rsidR="00461552" w:rsidRDefault="004A260E">
            <w:pPr>
              <w:widowControl w:val="0"/>
              <w:spacing w:line="240" w:lineRule="auto"/>
            </w:pPr>
            <w:r>
              <w:t>Partners</w:t>
            </w:r>
          </w:p>
          <w:p w14:paraId="5499B16B" w14:textId="77777777" w:rsidR="00461552" w:rsidRDefault="004A260E">
            <w:pPr>
              <w:widowControl w:val="0"/>
              <w:spacing w:line="240" w:lineRule="auto"/>
            </w:pPr>
            <w:r>
              <w:t xml:space="preserve">(T-teacher, S-SLP, P-peer) 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38285E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717777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0D77E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57A649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30A20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F82BAA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B001E2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50EDF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585DB3" w14:textId="77777777" w:rsidR="00461552" w:rsidRDefault="00461552">
            <w:pPr>
              <w:widowControl w:val="0"/>
              <w:spacing w:line="240" w:lineRule="auto"/>
            </w:pPr>
          </w:p>
        </w:tc>
        <w:tc>
          <w:tcPr>
            <w:tcW w:w="11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0F69F4" w14:textId="77777777" w:rsidR="00461552" w:rsidRDefault="00461552">
            <w:pPr>
              <w:widowControl w:val="0"/>
              <w:spacing w:line="240" w:lineRule="auto"/>
            </w:pPr>
          </w:p>
        </w:tc>
      </w:tr>
    </w:tbl>
    <w:p w14:paraId="76E3398F" w14:textId="77777777" w:rsidR="00461552" w:rsidRDefault="00461552"/>
    <w:p w14:paraId="062428B3" w14:textId="77777777" w:rsidR="00461552" w:rsidRDefault="00461552"/>
    <w:sectPr w:rsidR="00461552"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NDYwMjMwNzGyNDdV0lEKTi0uzszPAykwrAUAiRTv6SwAAAA="/>
  </w:docVars>
  <w:rsids>
    <w:rsidRoot w:val="00461552"/>
    <w:rsid w:val="00461552"/>
    <w:rsid w:val="004A2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E6D47"/>
  <w15:docId w15:val="{44CD3E06-4591-4719-9437-0271A0001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32A6A8231BC4C840448CA7BEF573A" ma:contentTypeVersion="12" ma:contentTypeDescription="Create a new document." ma:contentTypeScope="" ma:versionID="d5ae6e1a63c0a9a0592317fd5abec796">
  <xsd:schema xmlns:xsd="http://www.w3.org/2001/XMLSchema" xmlns:xs="http://www.w3.org/2001/XMLSchema" xmlns:p="http://schemas.microsoft.com/office/2006/metadata/properties" xmlns:ns2="97817d99-09eb-41fd-aca4-19cbf27aa678" xmlns:ns3="6ada12f2-3abb-4f91-8a4d-829a0e062e1f" targetNamespace="http://schemas.microsoft.com/office/2006/metadata/properties" ma:root="true" ma:fieldsID="5c0db51b716365846f3fbb293b74a941" ns2:_="" ns3:_="">
    <xsd:import namespace="97817d99-09eb-41fd-aca4-19cbf27aa678"/>
    <xsd:import namespace="6ada12f2-3abb-4f91-8a4d-829a0e062e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17d99-09eb-41fd-aca4-19cbf27aa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f1c258c-cfe4-4d0a-8fd9-d7c5ce6612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a12f2-3abb-4f91-8a4d-829a0e062e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19c8c95-b774-4bcb-a3cc-1f79ea7b9e7b}" ma:internalName="TaxCatchAll" ma:showField="CatchAllData" ma:web="6ada12f2-3abb-4f91-8a4d-829a0e062e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ada12f2-3abb-4f91-8a4d-829a0e062e1f" xsi:nil="true"/>
    <lcf76f155ced4ddcb4097134ff3c332f xmlns="97817d99-09eb-41fd-aca4-19cbf27aa6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B4CCCC7-DD78-46F4-A6D1-F81DB5A68448}"/>
</file>

<file path=customXml/itemProps2.xml><?xml version="1.0" encoding="utf-8"?>
<ds:datastoreItem xmlns:ds="http://schemas.openxmlformats.org/officeDocument/2006/customXml" ds:itemID="{7ACE2B1A-177F-4F27-B573-7B74A34ED5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DAC826-28B1-4582-A5C0-15F7FD7B33DB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c827710-626d-4049-a7d2-f294cd4032bf"/>
    <ds:schemaRef ds:uri="2589e7ff-6bcf-4899-8897-54c1908f8391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6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 Ann Brammer</dc:creator>
  <cp:lastModifiedBy>Lee Ann Brammer</cp:lastModifiedBy>
  <cp:revision>2</cp:revision>
  <dcterms:created xsi:type="dcterms:W3CDTF">2022-10-18T18:57:00Z</dcterms:created>
  <dcterms:modified xsi:type="dcterms:W3CDTF">2022-10-18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32A6A8231BC4C840448CA7BEF573A</vt:lpwstr>
  </property>
</Properties>
</file>